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05D42B" w14:textId="77777777" w:rsidR="00B646F8" w:rsidRDefault="00A70A4E" w:rsidP="00FB03AF">
      <w:pPr>
        <w:pStyle w:val="ListParagraph"/>
        <w:numPr>
          <w:ilvl w:val="0"/>
          <w:numId w:val="1"/>
        </w:numPr>
        <w:rPr>
          <w:b/>
          <w:bCs/>
        </w:rPr>
        <w:sectPr w:rsidR="00B646F8" w:rsidSect="00A70A4E">
          <w:pgSz w:w="16838" w:h="11906" w:orient="landscape"/>
          <w:pgMar w:top="1440" w:right="1440" w:bottom="1440" w:left="1440" w:header="709" w:footer="709" w:gutter="0"/>
          <w:cols w:space="708"/>
          <w:docGrid w:linePitch="360"/>
        </w:sect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4E422973" wp14:editId="0AC37077">
            <wp:simplePos x="0" y="0"/>
            <wp:positionH relativeFrom="margin">
              <wp:align>center</wp:align>
            </wp:positionH>
            <wp:positionV relativeFrom="paragraph">
              <wp:posOffset>800100</wp:posOffset>
            </wp:positionV>
            <wp:extent cx="9547860" cy="5539740"/>
            <wp:effectExtent l="0" t="0" r="0" b="3810"/>
            <wp:wrapNone/>
            <wp:docPr id="5" name="Picture 5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47860" cy="5539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B03AF">
        <w:rPr>
          <w:b/>
          <w:bCs/>
        </w:rPr>
        <w:t xml:space="preserve">Produce a complete CONCEPTUAL ERD for </w:t>
      </w:r>
      <w:proofErr w:type="spellStart"/>
      <w:r w:rsidRPr="00FB03AF">
        <w:rPr>
          <w:b/>
          <w:bCs/>
        </w:rPr>
        <w:t>ArchipelagoCrazy</w:t>
      </w:r>
      <w:proofErr w:type="spellEnd"/>
      <w:r w:rsidRPr="00FB03AF">
        <w:rPr>
          <w:b/>
          <w:bCs/>
        </w:rPr>
        <w:t xml:space="preserve">. This CONCEPTUAL ERD needs to include all the entities, relationships, multiplicities, </w:t>
      </w:r>
      <w:proofErr w:type="gramStart"/>
      <w:r w:rsidRPr="00FB03AF">
        <w:rPr>
          <w:b/>
          <w:bCs/>
        </w:rPr>
        <w:t>attributes</w:t>
      </w:r>
      <w:proofErr w:type="gramEnd"/>
      <w:r w:rsidRPr="00FB03AF">
        <w:rPr>
          <w:b/>
          <w:bCs/>
        </w:rPr>
        <w:t xml:space="preserve"> and primary keys that you have identified. It should be easy to read and needs to fit on one page of the report.</w:t>
      </w:r>
    </w:p>
    <w:p w14:paraId="681713DC" w14:textId="533A93E9" w:rsidR="00FB03AF" w:rsidRPr="00B646F8" w:rsidRDefault="00FB03AF" w:rsidP="00B646F8">
      <w:pPr>
        <w:pStyle w:val="ListParagraph"/>
        <w:numPr>
          <w:ilvl w:val="0"/>
          <w:numId w:val="1"/>
        </w:numPr>
        <w:rPr>
          <w:b/>
          <w:bCs/>
        </w:rPr>
      </w:pPr>
      <w:r w:rsidRPr="00B646F8">
        <w:rPr>
          <w:b/>
          <w:bCs/>
        </w:rPr>
        <w:lastRenderedPageBreak/>
        <w:t xml:space="preserve">Create a data dictionary to document how you identified the entities for </w:t>
      </w:r>
      <w:proofErr w:type="spellStart"/>
      <w:r w:rsidRPr="00B646F8">
        <w:rPr>
          <w:b/>
          <w:bCs/>
        </w:rPr>
        <w:t>ArchipelagoCrazy</w:t>
      </w:r>
      <w:proofErr w:type="spellEnd"/>
      <w:r w:rsidRPr="00B646F8">
        <w:rPr>
          <w:b/>
          <w:bCs/>
        </w:rPr>
        <w:t>. To achieve this, fill in the 2 tables below to summarise and briefly explain the meaning of each entit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5619"/>
      </w:tblGrid>
      <w:tr w:rsidR="00FB03AF" w14:paraId="00D5CFF7" w14:textId="77777777" w:rsidTr="00FB03AF">
        <w:tc>
          <w:tcPr>
            <w:tcW w:w="3397" w:type="dxa"/>
          </w:tcPr>
          <w:p w14:paraId="70662597" w14:textId="016F878A" w:rsidR="00FB03AF" w:rsidRPr="00FB03AF" w:rsidRDefault="00FB03AF">
            <w:pPr>
              <w:spacing w:line="259" w:lineRule="auto"/>
              <w:jc w:val="left"/>
              <w:rPr>
                <w:b/>
                <w:bCs/>
                <w:i/>
                <w:iCs/>
              </w:rPr>
            </w:pPr>
            <w:r w:rsidRPr="00FB03AF">
              <w:rPr>
                <w:i/>
                <w:iCs/>
              </w:rPr>
              <w:t>Entity name</w:t>
            </w:r>
          </w:p>
        </w:tc>
        <w:tc>
          <w:tcPr>
            <w:tcW w:w="5619" w:type="dxa"/>
          </w:tcPr>
          <w:p w14:paraId="19BCF37D" w14:textId="70792D40" w:rsidR="00FB03AF" w:rsidRPr="00FB03AF" w:rsidRDefault="00FB03AF">
            <w:pPr>
              <w:spacing w:line="259" w:lineRule="auto"/>
              <w:jc w:val="left"/>
              <w:rPr>
                <w:b/>
                <w:bCs/>
                <w:i/>
                <w:iCs/>
              </w:rPr>
            </w:pPr>
            <w:r w:rsidRPr="00FB03AF">
              <w:rPr>
                <w:i/>
                <w:iCs/>
              </w:rPr>
              <w:t>Brief Description</w:t>
            </w:r>
          </w:p>
        </w:tc>
      </w:tr>
      <w:tr w:rsidR="00FB03AF" w14:paraId="5A493319" w14:textId="77777777" w:rsidTr="00FB03AF">
        <w:tc>
          <w:tcPr>
            <w:tcW w:w="3397" w:type="dxa"/>
          </w:tcPr>
          <w:p w14:paraId="2597EA22" w14:textId="7EADCAD0" w:rsidR="00FB03AF" w:rsidRPr="00787616" w:rsidRDefault="00787616" w:rsidP="00787616">
            <w:pPr>
              <w:spacing w:line="259" w:lineRule="auto"/>
              <w:jc w:val="left"/>
            </w:pPr>
            <w:r w:rsidRPr="00787616">
              <w:t>Islan</w:t>
            </w:r>
            <w:r>
              <w:t>d</w:t>
            </w:r>
          </w:p>
        </w:tc>
        <w:tc>
          <w:tcPr>
            <w:tcW w:w="5619" w:type="dxa"/>
          </w:tcPr>
          <w:p w14:paraId="4FFDE50E" w14:textId="77777777" w:rsidR="00FB03AF" w:rsidRDefault="00FB03AF" w:rsidP="00C94153"/>
        </w:tc>
      </w:tr>
      <w:tr w:rsidR="00FB03AF" w14:paraId="1ABD5359" w14:textId="77777777" w:rsidTr="00FB03AF">
        <w:tc>
          <w:tcPr>
            <w:tcW w:w="3397" w:type="dxa"/>
          </w:tcPr>
          <w:p w14:paraId="453A228B" w14:textId="411A0C2E" w:rsidR="00FB03AF" w:rsidRPr="00787616" w:rsidRDefault="00787616" w:rsidP="00787616">
            <w:pPr>
              <w:spacing w:line="259" w:lineRule="auto"/>
              <w:jc w:val="left"/>
            </w:pPr>
            <w:r>
              <w:t>Boat</w:t>
            </w:r>
          </w:p>
        </w:tc>
        <w:tc>
          <w:tcPr>
            <w:tcW w:w="5619" w:type="dxa"/>
          </w:tcPr>
          <w:p w14:paraId="624C0DE1" w14:textId="77777777" w:rsidR="00FB03AF" w:rsidRDefault="00FB03AF" w:rsidP="00C94153"/>
        </w:tc>
      </w:tr>
      <w:tr w:rsidR="005529DC" w14:paraId="31B8FD6B" w14:textId="77777777" w:rsidTr="00FB03AF">
        <w:tc>
          <w:tcPr>
            <w:tcW w:w="3397" w:type="dxa"/>
          </w:tcPr>
          <w:p w14:paraId="07E59265" w14:textId="0CCA6FC1" w:rsidR="005529DC" w:rsidRDefault="005529DC" w:rsidP="005529DC">
            <w:proofErr w:type="spellStart"/>
            <w:r>
              <w:rPr>
                <w:shd w:val="clear" w:color="auto" w:fill="F8F9FA"/>
              </w:rPr>
              <w:t>LargeMotorizedBoat</w:t>
            </w:r>
            <w:proofErr w:type="spellEnd"/>
          </w:p>
        </w:tc>
        <w:tc>
          <w:tcPr>
            <w:tcW w:w="5619" w:type="dxa"/>
          </w:tcPr>
          <w:p w14:paraId="0D2DD109" w14:textId="77777777" w:rsidR="005529DC" w:rsidRDefault="005529DC" w:rsidP="00C94153"/>
        </w:tc>
      </w:tr>
      <w:tr w:rsidR="005529DC" w14:paraId="6B007982" w14:textId="77777777" w:rsidTr="00FB03AF">
        <w:tc>
          <w:tcPr>
            <w:tcW w:w="3397" w:type="dxa"/>
          </w:tcPr>
          <w:p w14:paraId="2F5B6346" w14:textId="0011C73D" w:rsidR="005529DC" w:rsidRDefault="005529DC" w:rsidP="005529DC">
            <w:proofErr w:type="spellStart"/>
            <w:r>
              <w:rPr>
                <w:shd w:val="clear" w:color="auto" w:fill="F8F9FA"/>
              </w:rPr>
              <w:t>PaddlePropelledBoats</w:t>
            </w:r>
            <w:proofErr w:type="spellEnd"/>
          </w:p>
        </w:tc>
        <w:tc>
          <w:tcPr>
            <w:tcW w:w="5619" w:type="dxa"/>
          </w:tcPr>
          <w:p w14:paraId="5FFC3EC2" w14:textId="77777777" w:rsidR="005529DC" w:rsidRDefault="005529DC" w:rsidP="00C94153"/>
        </w:tc>
      </w:tr>
      <w:tr w:rsidR="005529DC" w14:paraId="4A5503EE" w14:textId="77777777" w:rsidTr="00FB03AF">
        <w:tc>
          <w:tcPr>
            <w:tcW w:w="3397" w:type="dxa"/>
          </w:tcPr>
          <w:p w14:paraId="678F1D3B" w14:textId="6123425E" w:rsidR="005529DC" w:rsidRDefault="005529DC" w:rsidP="005529DC">
            <w:proofErr w:type="spellStart"/>
            <w:r>
              <w:rPr>
                <w:shd w:val="clear" w:color="auto" w:fill="F8F9FA"/>
              </w:rPr>
              <w:t>SmallerMotorizedBoat</w:t>
            </w:r>
            <w:proofErr w:type="spellEnd"/>
          </w:p>
        </w:tc>
        <w:tc>
          <w:tcPr>
            <w:tcW w:w="5619" w:type="dxa"/>
          </w:tcPr>
          <w:p w14:paraId="78615DB6" w14:textId="77777777" w:rsidR="005529DC" w:rsidRDefault="005529DC" w:rsidP="00C94153"/>
        </w:tc>
      </w:tr>
      <w:tr w:rsidR="00FB03AF" w14:paraId="27FFF85E" w14:textId="77777777" w:rsidTr="00FB03AF">
        <w:tc>
          <w:tcPr>
            <w:tcW w:w="3397" w:type="dxa"/>
          </w:tcPr>
          <w:p w14:paraId="6C33324E" w14:textId="27881871" w:rsidR="00FB03AF" w:rsidRPr="00787616" w:rsidRDefault="00787616" w:rsidP="00787616">
            <w:pPr>
              <w:spacing w:line="259" w:lineRule="auto"/>
              <w:jc w:val="left"/>
            </w:pPr>
            <w:r>
              <w:t>Customer</w:t>
            </w:r>
          </w:p>
        </w:tc>
        <w:tc>
          <w:tcPr>
            <w:tcW w:w="5619" w:type="dxa"/>
          </w:tcPr>
          <w:p w14:paraId="031DC44A" w14:textId="77777777" w:rsidR="00FB03AF" w:rsidRDefault="00FB03AF" w:rsidP="00C94153"/>
        </w:tc>
      </w:tr>
      <w:tr w:rsidR="00FB03AF" w14:paraId="0E527B7A" w14:textId="77777777" w:rsidTr="00FB03AF">
        <w:tc>
          <w:tcPr>
            <w:tcW w:w="3397" w:type="dxa"/>
          </w:tcPr>
          <w:p w14:paraId="21E7EB72" w14:textId="508592C7" w:rsidR="00FB03AF" w:rsidRPr="00787616" w:rsidRDefault="00A22213" w:rsidP="00787616">
            <w:pPr>
              <w:spacing w:line="259" w:lineRule="auto"/>
              <w:jc w:val="left"/>
            </w:pPr>
            <w:r>
              <w:t>Booking</w:t>
            </w:r>
          </w:p>
        </w:tc>
        <w:tc>
          <w:tcPr>
            <w:tcW w:w="5619" w:type="dxa"/>
          </w:tcPr>
          <w:p w14:paraId="59402EDB" w14:textId="77777777" w:rsidR="00FB03AF" w:rsidRDefault="00FB03AF" w:rsidP="00C94153"/>
        </w:tc>
      </w:tr>
      <w:tr w:rsidR="00FB03AF" w14:paraId="04AFD929" w14:textId="77777777" w:rsidTr="00FB03AF">
        <w:tc>
          <w:tcPr>
            <w:tcW w:w="3397" w:type="dxa"/>
          </w:tcPr>
          <w:p w14:paraId="0D57AAB9" w14:textId="2A0BD06F" w:rsidR="00FB03AF" w:rsidRPr="00787616" w:rsidRDefault="00A22213" w:rsidP="00787616">
            <w:pPr>
              <w:spacing w:line="259" w:lineRule="auto"/>
              <w:jc w:val="left"/>
            </w:pPr>
            <w:r>
              <w:t>Adventure</w:t>
            </w:r>
          </w:p>
        </w:tc>
        <w:tc>
          <w:tcPr>
            <w:tcW w:w="5619" w:type="dxa"/>
          </w:tcPr>
          <w:p w14:paraId="773D45E8" w14:textId="77777777" w:rsidR="00FB03AF" w:rsidRDefault="00FB03AF" w:rsidP="00C94153"/>
        </w:tc>
      </w:tr>
      <w:tr w:rsidR="005529DC" w14:paraId="3E292830" w14:textId="77777777" w:rsidTr="00FB03AF">
        <w:tc>
          <w:tcPr>
            <w:tcW w:w="3397" w:type="dxa"/>
          </w:tcPr>
          <w:p w14:paraId="0E209BCD" w14:textId="02691642" w:rsidR="005529DC" w:rsidRDefault="005529DC" w:rsidP="005529DC">
            <w:proofErr w:type="spellStart"/>
            <w:r>
              <w:rPr>
                <w:shd w:val="clear" w:color="auto" w:fill="F8F9FA"/>
              </w:rPr>
              <w:t>SeaAdventure</w:t>
            </w:r>
            <w:proofErr w:type="spellEnd"/>
          </w:p>
        </w:tc>
        <w:tc>
          <w:tcPr>
            <w:tcW w:w="5619" w:type="dxa"/>
          </w:tcPr>
          <w:p w14:paraId="1405D0D5" w14:textId="77777777" w:rsidR="005529DC" w:rsidRDefault="005529DC" w:rsidP="00C94153"/>
        </w:tc>
      </w:tr>
      <w:tr w:rsidR="005529DC" w14:paraId="22021384" w14:textId="77777777" w:rsidTr="00FB03AF">
        <w:tc>
          <w:tcPr>
            <w:tcW w:w="3397" w:type="dxa"/>
          </w:tcPr>
          <w:p w14:paraId="7FA2F2FE" w14:textId="2F6FD46A" w:rsidR="005529DC" w:rsidRDefault="005529DC" w:rsidP="005529DC">
            <w:pPr>
              <w:rPr>
                <w:shd w:val="clear" w:color="auto" w:fill="F8F9FA"/>
              </w:rPr>
            </w:pPr>
            <w:proofErr w:type="spellStart"/>
            <w:r>
              <w:rPr>
                <w:shd w:val="clear" w:color="auto" w:fill="F8F9FA"/>
              </w:rPr>
              <w:t>SseaCrossing</w:t>
            </w:r>
            <w:proofErr w:type="spellEnd"/>
          </w:p>
        </w:tc>
        <w:tc>
          <w:tcPr>
            <w:tcW w:w="5619" w:type="dxa"/>
          </w:tcPr>
          <w:p w14:paraId="2950F635" w14:textId="77777777" w:rsidR="005529DC" w:rsidRDefault="005529DC" w:rsidP="00C94153"/>
        </w:tc>
      </w:tr>
      <w:tr w:rsidR="005529DC" w14:paraId="212D03BC" w14:textId="77777777" w:rsidTr="00FB03AF">
        <w:tc>
          <w:tcPr>
            <w:tcW w:w="3397" w:type="dxa"/>
          </w:tcPr>
          <w:p w14:paraId="44F494FC" w14:textId="0228CABD" w:rsidR="005529DC" w:rsidRDefault="005529DC" w:rsidP="005529DC">
            <w:pPr>
              <w:rPr>
                <w:shd w:val="clear" w:color="auto" w:fill="F8F9FA"/>
              </w:rPr>
            </w:pPr>
            <w:proofErr w:type="spellStart"/>
            <w:r>
              <w:rPr>
                <w:shd w:val="clear" w:color="auto" w:fill="F8F9FA"/>
              </w:rPr>
              <w:t>BeachTaxiService</w:t>
            </w:r>
            <w:proofErr w:type="spellEnd"/>
          </w:p>
        </w:tc>
        <w:tc>
          <w:tcPr>
            <w:tcW w:w="5619" w:type="dxa"/>
          </w:tcPr>
          <w:p w14:paraId="760461E8" w14:textId="77777777" w:rsidR="005529DC" w:rsidRDefault="005529DC" w:rsidP="00C94153"/>
        </w:tc>
      </w:tr>
      <w:tr w:rsidR="005529DC" w14:paraId="13F31A78" w14:textId="77777777" w:rsidTr="00FB03AF">
        <w:tc>
          <w:tcPr>
            <w:tcW w:w="3397" w:type="dxa"/>
          </w:tcPr>
          <w:p w14:paraId="22692838" w14:textId="1DC30066" w:rsidR="005529DC" w:rsidRDefault="005529DC" w:rsidP="005529DC">
            <w:pPr>
              <w:rPr>
                <w:shd w:val="clear" w:color="auto" w:fill="F8F9FA"/>
              </w:rPr>
            </w:pPr>
            <w:proofErr w:type="spellStart"/>
            <w:r>
              <w:rPr>
                <w:shd w:val="clear" w:color="auto" w:fill="F8F9FA"/>
              </w:rPr>
              <w:t>MarineExploration</w:t>
            </w:r>
            <w:proofErr w:type="spellEnd"/>
          </w:p>
        </w:tc>
        <w:tc>
          <w:tcPr>
            <w:tcW w:w="5619" w:type="dxa"/>
          </w:tcPr>
          <w:p w14:paraId="3738AA89" w14:textId="77777777" w:rsidR="005529DC" w:rsidRDefault="005529DC" w:rsidP="00C94153"/>
        </w:tc>
      </w:tr>
      <w:tr w:rsidR="005529DC" w14:paraId="26B9F88A" w14:textId="77777777" w:rsidTr="00FB03AF">
        <w:tc>
          <w:tcPr>
            <w:tcW w:w="3397" w:type="dxa"/>
          </w:tcPr>
          <w:p w14:paraId="582D12EF" w14:textId="3FE63273" w:rsidR="005529DC" w:rsidRDefault="005529DC" w:rsidP="005529DC">
            <w:proofErr w:type="spellStart"/>
            <w:r>
              <w:rPr>
                <w:shd w:val="clear" w:color="auto" w:fill="F8F9FA"/>
              </w:rPr>
              <w:t>LandAdventure</w:t>
            </w:r>
            <w:proofErr w:type="spellEnd"/>
          </w:p>
        </w:tc>
        <w:tc>
          <w:tcPr>
            <w:tcW w:w="5619" w:type="dxa"/>
          </w:tcPr>
          <w:p w14:paraId="543C41ED" w14:textId="77777777" w:rsidR="005529DC" w:rsidRDefault="005529DC" w:rsidP="00C94153"/>
        </w:tc>
      </w:tr>
      <w:tr w:rsidR="005529DC" w14:paraId="1B0660F9" w14:textId="77777777" w:rsidTr="00FB03AF">
        <w:tc>
          <w:tcPr>
            <w:tcW w:w="3397" w:type="dxa"/>
          </w:tcPr>
          <w:p w14:paraId="64747E6A" w14:textId="63DE550E" w:rsidR="005529DC" w:rsidRDefault="005529DC" w:rsidP="005529DC">
            <w:pPr>
              <w:rPr>
                <w:shd w:val="clear" w:color="auto" w:fill="F8F9FA"/>
              </w:rPr>
            </w:pPr>
            <w:proofErr w:type="spellStart"/>
            <w:r>
              <w:rPr>
                <w:shd w:val="clear" w:color="auto" w:fill="F8F9FA"/>
              </w:rPr>
              <w:t>VisitLandmark</w:t>
            </w:r>
            <w:proofErr w:type="spellEnd"/>
          </w:p>
        </w:tc>
        <w:tc>
          <w:tcPr>
            <w:tcW w:w="5619" w:type="dxa"/>
          </w:tcPr>
          <w:p w14:paraId="642282F2" w14:textId="77777777" w:rsidR="005529DC" w:rsidRDefault="005529DC" w:rsidP="00C94153"/>
        </w:tc>
      </w:tr>
      <w:tr w:rsidR="005529DC" w14:paraId="216ACD04" w14:textId="77777777" w:rsidTr="00FB03AF">
        <w:tc>
          <w:tcPr>
            <w:tcW w:w="3397" w:type="dxa"/>
          </w:tcPr>
          <w:p w14:paraId="55DB7946" w14:textId="55A7FE98" w:rsidR="005529DC" w:rsidRDefault="005529DC" w:rsidP="005529DC">
            <w:pPr>
              <w:rPr>
                <w:shd w:val="clear" w:color="auto" w:fill="F8F9FA"/>
              </w:rPr>
            </w:pPr>
            <w:proofErr w:type="spellStart"/>
            <w:r>
              <w:rPr>
                <w:shd w:val="clear" w:color="auto" w:fill="F8F9FA"/>
              </w:rPr>
              <w:t>walkTour</w:t>
            </w:r>
            <w:proofErr w:type="spellEnd"/>
          </w:p>
        </w:tc>
        <w:tc>
          <w:tcPr>
            <w:tcW w:w="5619" w:type="dxa"/>
          </w:tcPr>
          <w:p w14:paraId="5FC84779" w14:textId="77777777" w:rsidR="005529DC" w:rsidRDefault="005529DC" w:rsidP="00C94153"/>
        </w:tc>
      </w:tr>
      <w:tr w:rsidR="00A22213" w14:paraId="1045C509" w14:textId="77777777" w:rsidTr="00FB03AF">
        <w:tc>
          <w:tcPr>
            <w:tcW w:w="3397" w:type="dxa"/>
          </w:tcPr>
          <w:p w14:paraId="272D9976" w14:textId="56118B5F" w:rsidR="00A22213" w:rsidRDefault="00A22213" w:rsidP="00787616">
            <w:pPr>
              <w:spacing w:line="259" w:lineRule="auto"/>
              <w:jc w:val="left"/>
            </w:pPr>
            <w:r>
              <w:t>Employee</w:t>
            </w:r>
          </w:p>
        </w:tc>
        <w:tc>
          <w:tcPr>
            <w:tcW w:w="5619" w:type="dxa"/>
          </w:tcPr>
          <w:p w14:paraId="1B651791" w14:textId="6F5667F7" w:rsidR="00A22213" w:rsidRDefault="00C94153" w:rsidP="00C94153">
            <w:r>
              <w:t xml:space="preserve">General term describing some staff members employed by </w:t>
            </w:r>
            <w:proofErr w:type="spellStart"/>
            <w:r>
              <w:t>ArchipelagoCrazy</w:t>
            </w:r>
            <w:proofErr w:type="spellEnd"/>
            <w:r>
              <w:t xml:space="preserve">. </w:t>
            </w:r>
          </w:p>
        </w:tc>
      </w:tr>
      <w:tr w:rsidR="005529DC" w14:paraId="56C2BB53" w14:textId="77777777" w:rsidTr="00FB03AF">
        <w:tc>
          <w:tcPr>
            <w:tcW w:w="3397" w:type="dxa"/>
          </w:tcPr>
          <w:p w14:paraId="72F8A971" w14:textId="5D1AF139" w:rsidR="005529DC" w:rsidRDefault="005529DC" w:rsidP="005529DC">
            <w:r>
              <w:rPr>
                <w:shd w:val="clear" w:color="auto" w:fill="F8F9FA"/>
              </w:rPr>
              <w:t>Guid</w:t>
            </w:r>
          </w:p>
        </w:tc>
        <w:tc>
          <w:tcPr>
            <w:tcW w:w="5619" w:type="dxa"/>
          </w:tcPr>
          <w:p w14:paraId="48894FAF" w14:textId="0013E277" w:rsidR="005529DC" w:rsidRDefault="00627E8A" w:rsidP="00C94153">
            <w:r>
              <w:t xml:space="preserve">General term describing the guides of </w:t>
            </w:r>
            <w:proofErr w:type="spellStart"/>
            <w:r>
              <w:t>ArchipelagoCrazy</w:t>
            </w:r>
            <w:proofErr w:type="spellEnd"/>
            <w:r w:rsidR="00C94153">
              <w:t xml:space="preserve"> </w:t>
            </w:r>
          </w:p>
        </w:tc>
      </w:tr>
      <w:tr w:rsidR="005529DC" w14:paraId="4BFAA649" w14:textId="77777777" w:rsidTr="00FB03AF">
        <w:tc>
          <w:tcPr>
            <w:tcW w:w="3397" w:type="dxa"/>
          </w:tcPr>
          <w:p w14:paraId="370AAD50" w14:textId="1DE539EF" w:rsidR="005529DC" w:rsidRDefault="005529DC" w:rsidP="005529DC">
            <w:proofErr w:type="spellStart"/>
            <w:r>
              <w:rPr>
                <w:shd w:val="clear" w:color="auto" w:fill="F8F9FA"/>
              </w:rPr>
              <w:t>SeaCrewMember</w:t>
            </w:r>
            <w:proofErr w:type="spellEnd"/>
          </w:p>
        </w:tc>
        <w:tc>
          <w:tcPr>
            <w:tcW w:w="5619" w:type="dxa"/>
          </w:tcPr>
          <w:p w14:paraId="2FA79B39" w14:textId="6C54FAF6" w:rsidR="005529DC" w:rsidRDefault="00627E8A" w:rsidP="00C94153">
            <w:r>
              <w:t>General term describing all members of the sea crew</w:t>
            </w:r>
          </w:p>
        </w:tc>
      </w:tr>
      <w:tr w:rsidR="005529DC" w14:paraId="19BE18EB" w14:textId="77777777" w:rsidTr="00FB03AF">
        <w:tc>
          <w:tcPr>
            <w:tcW w:w="3397" w:type="dxa"/>
          </w:tcPr>
          <w:p w14:paraId="7CAA8015" w14:textId="4A98625E" w:rsidR="005529DC" w:rsidRDefault="005529DC" w:rsidP="005529DC">
            <w:proofErr w:type="spellStart"/>
            <w:r>
              <w:rPr>
                <w:shd w:val="clear" w:color="auto" w:fill="F8F9FA"/>
              </w:rPr>
              <w:t>BoatMechanic</w:t>
            </w:r>
            <w:proofErr w:type="spellEnd"/>
          </w:p>
        </w:tc>
        <w:tc>
          <w:tcPr>
            <w:tcW w:w="5619" w:type="dxa"/>
          </w:tcPr>
          <w:p w14:paraId="3400B21F" w14:textId="6E147282" w:rsidR="005529DC" w:rsidRDefault="00627E8A" w:rsidP="00C94153">
            <w:r>
              <w:t xml:space="preserve">General term describing the boat mechanics </w:t>
            </w:r>
          </w:p>
        </w:tc>
      </w:tr>
      <w:tr w:rsidR="00A22213" w14:paraId="30AF1608" w14:textId="77777777" w:rsidTr="00FB03AF">
        <w:tc>
          <w:tcPr>
            <w:tcW w:w="3397" w:type="dxa"/>
          </w:tcPr>
          <w:p w14:paraId="4FD9B9D9" w14:textId="6294F815" w:rsidR="00A22213" w:rsidRDefault="00A22213" w:rsidP="00787616">
            <w:pPr>
              <w:spacing w:line="259" w:lineRule="auto"/>
              <w:jc w:val="left"/>
            </w:pPr>
            <w:proofErr w:type="spellStart"/>
            <w:r>
              <w:t>BoatService</w:t>
            </w:r>
            <w:proofErr w:type="spellEnd"/>
          </w:p>
        </w:tc>
        <w:tc>
          <w:tcPr>
            <w:tcW w:w="5619" w:type="dxa"/>
          </w:tcPr>
          <w:p w14:paraId="6EBBAB7F" w14:textId="3134C3C1" w:rsidR="00A22213" w:rsidRDefault="00627E8A" w:rsidP="00C94153">
            <w:r>
              <w:t>General term describing all types of services done to boats</w:t>
            </w:r>
          </w:p>
        </w:tc>
      </w:tr>
      <w:tr w:rsidR="00A22213" w14:paraId="1A7553F2" w14:textId="77777777" w:rsidTr="00FB03AF">
        <w:tc>
          <w:tcPr>
            <w:tcW w:w="3397" w:type="dxa"/>
          </w:tcPr>
          <w:p w14:paraId="7BF454AC" w14:textId="72690872" w:rsidR="00A22213" w:rsidRDefault="00A22213" w:rsidP="00787616">
            <w:pPr>
              <w:spacing w:line="259" w:lineRule="auto"/>
              <w:jc w:val="left"/>
            </w:pPr>
            <w:r>
              <w:t>Meal</w:t>
            </w:r>
          </w:p>
        </w:tc>
        <w:tc>
          <w:tcPr>
            <w:tcW w:w="5619" w:type="dxa"/>
          </w:tcPr>
          <w:p w14:paraId="67614A89" w14:textId="47BC3866" w:rsidR="00A22213" w:rsidRDefault="00627E8A" w:rsidP="00C94153">
            <w:r>
              <w:t xml:space="preserve">General term describing a meal organized by </w:t>
            </w:r>
            <w:proofErr w:type="spellStart"/>
            <w:r>
              <w:t>ArchipelagoCrazy</w:t>
            </w:r>
            <w:proofErr w:type="spellEnd"/>
          </w:p>
        </w:tc>
      </w:tr>
    </w:tbl>
    <w:p w14:paraId="54480720" w14:textId="77777777" w:rsidR="00FB03AF" w:rsidRDefault="00FB03AF">
      <w:pPr>
        <w:spacing w:line="259" w:lineRule="auto"/>
        <w:jc w:val="left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B03AF" w14:paraId="3E04AEBF" w14:textId="77777777" w:rsidTr="00FB03AF">
        <w:tc>
          <w:tcPr>
            <w:tcW w:w="3005" w:type="dxa"/>
          </w:tcPr>
          <w:p w14:paraId="6CF3BAF2" w14:textId="136A02A8" w:rsidR="00FB03AF" w:rsidRDefault="0089584F">
            <w:pPr>
              <w:spacing w:line="259" w:lineRule="auto"/>
              <w:jc w:val="left"/>
              <w:rPr>
                <w:b/>
                <w:bCs/>
              </w:rPr>
            </w:pPr>
            <w:r>
              <w:t>General entity</w:t>
            </w:r>
          </w:p>
        </w:tc>
        <w:tc>
          <w:tcPr>
            <w:tcW w:w="3005" w:type="dxa"/>
          </w:tcPr>
          <w:p w14:paraId="5D57C2B5" w14:textId="65205637" w:rsidR="00FB03AF" w:rsidRDefault="0089584F">
            <w:pPr>
              <w:spacing w:line="259" w:lineRule="auto"/>
              <w:jc w:val="left"/>
              <w:rPr>
                <w:b/>
                <w:bCs/>
              </w:rPr>
            </w:pPr>
            <w:r>
              <w:t>Specialised entity</w:t>
            </w:r>
          </w:p>
        </w:tc>
        <w:tc>
          <w:tcPr>
            <w:tcW w:w="3006" w:type="dxa"/>
          </w:tcPr>
          <w:p w14:paraId="0AD59012" w14:textId="0E8A4746" w:rsidR="00FB03AF" w:rsidRDefault="0089584F">
            <w:pPr>
              <w:spacing w:line="259" w:lineRule="auto"/>
              <w:jc w:val="left"/>
              <w:rPr>
                <w:b/>
                <w:bCs/>
              </w:rPr>
            </w:pPr>
            <w:r>
              <w:t>Brief Explanation</w:t>
            </w:r>
          </w:p>
        </w:tc>
      </w:tr>
      <w:tr w:rsidR="00FB03AF" w14:paraId="46F6E92C" w14:textId="77777777" w:rsidTr="00FB03AF">
        <w:tc>
          <w:tcPr>
            <w:tcW w:w="3005" w:type="dxa"/>
          </w:tcPr>
          <w:p w14:paraId="54B0B5AB" w14:textId="0DE3390B" w:rsidR="00FB03AF" w:rsidRDefault="00627E8A" w:rsidP="00627E8A">
            <w:r>
              <w:t>Boat</w:t>
            </w:r>
          </w:p>
        </w:tc>
        <w:tc>
          <w:tcPr>
            <w:tcW w:w="3005" w:type="dxa"/>
          </w:tcPr>
          <w:p w14:paraId="1A364A9F" w14:textId="77777777" w:rsidR="00FB03AF" w:rsidRDefault="00FB03AF" w:rsidP="00627E8A"/>
        </w:tc>
        <w:tc>
          <w:tcPr>
            <w:tcW w:w="3006" w:type="dxa"/>
          </w:tcPr>
          <w:p w14:paraId="2FD98603" w14:textId="77777777" w:rsidR="00FB03AF" w:rsidRDefault="00FB03AF" w:rsidP="00627E8A"/>
        </w:tc>
      </w:tr>
      <w:tr w:rsidR="00FB03AF" w14:paraId="70C58A8C" w14:textId="77777777" w:rsidTr="00FB03AF">
        <w:tc>
          <w:tcPr>
            <w:tcW w:w="3005" w:type="dxa"/>
          </w:tcPr>
          <w:p w14:paraId="095C0CC9" w14:textId="7448F2F0" w:rsidR="00FB03AF" w:rsidRDefault="00627E8A" w:rsidP="00627E8A">
            <w:r>
              <w:t>Adventure</w:t>
            </w:r>
          </w:p>
        </w:tc>
        <w:tc>
          <w:tcPr>
            <w:tcW w:w="3005" w:type="dxa"/>
          </w:tcPr>
          <w:p w14:paraId="2B633FA8" w14:textId="77777777" w:rsidR="00FB03AF" w:rsidRDefault="00FB03AF" w:rsidP="00627E8A"/>
        </w:tc>
        <w:tc>
          <w:tcPr>
            <w:tcW w:w="3006" w:type="dxa"/>
          </w:tcPr>
          <w:p w14:paraId="198DD232" w14:textId="77777777" w:rsidR="00FB03AF" w:rsidRDefault="00FB03AF" w:rsidP="00627E8A"/>
        </w:tc>
      </w:tr>
      <w:tr w:rsidR="00627E8A" w14:paraId="2888D190" w14:textId="77777777" w:rsidTr="00FB03AF">
        <w:tc>
          <w:tcPr>
            <w:tcW w:w="3005" w:type="dxa"/>
          </w:tcPr>
          <w:p w14:paraId="1F8F9FB0" w14:textId="4FC93640" w:rsidR="00627E8A" w:rsidRDefault="00627E8A" w:rsidP="00627E8A">
            <w:proofErr w:type="spellStart"/>
            <w:r>
              <w:t>SeaAdven</w:t>
            </w:r>
            <w:r w:rsidR="008568C5">
              <w:t>ture</w:t>
            </w:r>
            <w:proofErr w:type="spellEnd"/>
          </w:p>
        </w:tc>
        <w:tc>
          <w:tcPr>
            <w:tcW w:w="3005" w:type="dxa"/>
          </w:tcPr>
          <w:p w14:paraId="63EDE074" w14:textId="77777777" w:rsidR="00627E8A" w:rsidRDefault="00627E8A" w:rsidP="00627E8A"/>
        </w:tc>
        <w:tc>
          <w:tcPr>
            <w:tcW w:w="3006" w:type="dxa"/>
          </w:tcPr>
          <w:p w14:paraId="37C8AC5A" w14:textId="77777777" w:rsidR="00627E8A" w:rsidRDefault="00627E8A" w:rsidP="00627E8A"/>
        </w:tc>
      </w:tr>
      <w:tr w:rsidR="008568C5" w14:paraId="02826347" w14:textId="77777777" w:rsidTr="00FB03AF">
        <w:tc>
          <w:tcPr>
            <w:tcW w:w="3005" w:type="dxa"/>
          </w:tcPr>
          <w:p w14:paraId="3BE7F198" w14:textId="1D1BDB4F" w:rsidR="008568C5" w:rsidRDefault="008568C5" w:rsidP="00627E8A">
            <w:proofErr w:type="spellStart"/>
            <w:r>
              <w:lastRenderedPageBreak/>
              <w:t>LandAdventure</w:t>
            </w:r>
            <w:proofErr w:type="spellEnd"/>
          </w:p>
        </w:tc>
        <w:tc>
          <w:tcPr>
            <w:tcW w:w="3005" w:type="dxa"/>
          </w:tcPr>
          <w:p w14:paraId="4C2C2777" w14:textId="77777777" w:rsidR="008568C5" w:rsidRDefault="008568C5" w:rsidP="00627E8A"/>
        </w:tc>
        <w:tc>
          <w:tcPr>
            <w:tcW w:w="3006" w:type="dxa"/>
          </w:tcPr>
          <w:p w14:paraId="54F2D280" w14:textId="77777777" w:rsidR="008568C5" w:rsidRDefault="008568C5" w:rsidP="00627E8A"/>
        </w:tc>
      </w:tr>
      <w:tr w:rsidR="00FB03AF" w14:paraId="621B0FE8" w14:textId="77777777" w:rsidTr="00FB03AF">
        <w:tc>
          <w:tcPr>
            <w:tcW w:w="3005" w:type="dxa"/>
          </w:tcPr>
          <w:p w14:paraId="65611A83" w14:textId="420FCD52" w:rsidR="00FB03AF" w:rsidRDefault="00627E8A" w:rsidP="00627E8A">
            <w:proofErr w:type="spellStart"/>
            <w:r>
              <w:t>Emplyee</w:t>
            </w:r>
            <w:proofErr w:type="spellEnd"/>
          </w:p>
        </w:tc>
        <w:tc>
          <w:tcPr>
            <w:tcW w:w="3005" w:type="dxa"/>
          </w:tcPr>
          <w:p w14:paraId="594304F5" w14:textId="77777777" w:rsidR="00FB03AF" w:rsidRDefault="00FB03AF" w:rsidP="00627E8A"/>
        </w:tc>
        <w:tc>
          <w:tcPr>
            <w:tcW w:w="3006" w:type="dxa"/>
          </w:tcPr>
          <w:p w14:paraId="7B21FE05" w14:textId="77777777" w:rsidR="00FB03AF" w:rsidRDefault="00FB03AF" w:rsidP="00627E8A"/>
        </w:tc>
      </w:tr>
    </w:tbl>
    <w:p w14:paraId="0C8C2780" w14:textId="072A0B3F" w:rsidR="0089584F" w:rsidRDefault="00FB03AF" w:rsidP="0089584F">
      <w:pPr>
        <w:spacing w:line="259" w:lineRule="auto"/>
        <w:jc w:val="left"/>
        <w:rPr>
          <w:b/>
          <w:bCs/>
        </w:rPr>
      </w:pPr>
      <w:r>
        <w:rPr>
          <w:b/>
          <w:bCs/>
        </w:rPr>
        <w:br w:type="page"/>
      </w:r>
    </w:p>
    <w:p w14:paraId="72FE23CF" w14:textId="086FB15E" w:rsidR="0089584F" w:rsidRPr="0089584F" w:rsidRDefault="0089584F" w:rsidP="0089584F">
      <w:pPr>
        <w:pStyle w:val="ListParagraph"/>
        <w:numPr>
          <w:ilvl w:val="0"/>
          <w:numId w:val="1"/>
        </w:numPr>
        <w:spacing w:line="259" w:lineRule="auto"/>
        <w:jc w:val="left"/>
        <w:rPr>
          <w:b/>
          <w:bCs/>
        </w:rPr>
      </w:pPr>
      <w:r w:rsidRPr="0089584F">
        <w:rPr>
          <w:b/>
          <w:bCs/>
        </w:rPr>
        <w:lastRenderedPageBreak/>
        <w:t xml:space="preserve">Create a data dictionary to document how you identified the relationships and multiplicities for </w:t>
      </w:r>
      <w:proofErr w:type="spellStart"/>
      <w:r w:rsidRPr="0089584F">
        <w:rPr>
          <w:b/>
          <w:bCs/>
        </w:rPr>
        <w:t>ArchipelagoCrazy</w:t>
      </w:r>
      <w:proofErr w:type="spellEnd"/>
      <w:r w:rsidRPr="0089584F">
        <w:rPr>
          <w:b/>
          <w:bCs/>
        </w:rPr>
        <w:t>. To achieve this, fill in the table below to summarise and justify the multiplicities for each relationship.</w:t>
      </w:r>
    </w:p>
    <w:p w14:paraId="58182282" w14:textId="6B924E8A" w:rsidR="00FB03AF" w:rsidRDefault="00FB03AF">
      <w:pPr>
        <w:spacing w:line="259" w:lineRule="auto"/>
        <w:jc w:val="left"/>
        <w:rPr>
          <w:b/>
          <w:bCs/>
        </w:rPr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1530"/>
        <w:gridCol w:w="1363"/>
        <w:gridCol w:w="1430"/>
        <w:gridCol w:w="1407"/>
        <w:gridCol w:w="1398"/>
        <w:gridCol w:w="2790"/>
      </w:tblGrid>
      <w:tr w:rsidR="0089584F" w14:paraId="31A69CD6" w14:textId="77777777" w:rsidTr="00787616">
        <w:tc>
          <w:tcPr>
            <w:tcW w:w="1530" w:type="dxa"/>
          </w:tcPr>
          <w:p w14:paraId="7C70B36B" w14:textId="19A3374D" w:rsidR="0089584F" w:rsidRDefault="0089584F" w:rsidP="0089584F">
            <w:pPr>
              <w:rPr>
                <w:b/>
                <w:bCs/>
              </w:rPr>
            </w:pPr>
            <w:r>
              <w:t>Entity name</w:t>
            </w:r>
          </w:p>
        </w:tc>
        <w:tc>
          <w:tcPr>
            <w:tcW w:w="1363" w:type="dxa"/>
          </w:tcPr>
          <w:p w14:paraId="0AA019AB" w14:textId="57316555" w:rsidR="0089584F" w:rsidRDefault="0089584F" w:rsidP="0089584F">
            <w:pPr>
              <w:rPr>
                <w:b/>
                <w:bCs/>
              </w:rPr>
            </w:pPr>
            <w:r>
              <w:t>Multiplicity</w:t>
            </w:r>
          </w:p>
        </w:tc>
        <w:tc>
          <w:tcPr>
            <w:tcW w:w="1430" w:type="dxa"/>
          </w:tcPr>
          <w:p w14:paraId="3B05787B" w14:textId="3E5FAF0D" w:rsidR="0089584F" w:rsidRDefault="0089584F" w:rsidP="0089584F">
            <w:pPr>
              <w:rPr>
                <w:b/>
                <w:bCs/>
              </w:rPr>
            </w:pPr>
            <w:r>
              <w:t>Relationship</w:t>
            </w:r>
          </w:p>
        </w:tc>
        <w:tc>
          <w:tcPr>
            <w:tcW w:w="1407" w:type="dxa"/>
          </w:tcPr>
          <w:p w14:paraId="5BEBEBD6" w14:textId="3F6A8735" w:rsidR="0089584F" w:rsidRDefault="0089584F" w:rsidP="0089584F">
            <w:pPr>
              <w:rPr>
                <w:b/>
                <w:bCs/>
              </w:rPr>
            </w:pPr>
            <w:r>
              <w:t>Multiplicity</w:t>
            </w:r>
          </w:p>
        </w:tc>
        <w:tc>
          <w:tcPr>
            <w:tcW w:w="1398" w:type="dxa"/>
          </w:tcPr>
          <w:p w14:paraId="04C352D4" w14:textId="47338D5D" w:rsidR="0089584F" w:rsidRDefault="0089584F" w:rsidP="0089584F">
            <w:pPr>
              <w:rPr>
                <w:b/>
                <w:bCs/>
              </w:rPr>
            </w:pPr>
            <w:r>
              <w:t>Entity name</w:t>
            </w:r>
          </w:p>
        </w:tc>
        <w:tc>
          <w:tcPr>
            <w:tcW w:w="2790" w:type="dxa"/>
          </w:tcPr>
          <w:p w14:paraId="544D3993" w14:textId="06E81E6B" w:rsidR="0089584F" w:rsidRDefault="0089584F" w:rsidP="0089584F">
            <w:pPr>
              <w:rPr>
                <w:b/>
                <w:bCs/>
              </w:rPr>
            </w:pPr>
            <w:r>
              <w:t>Brief justifications for the multiplicity (4 statements for each relationship)</w:t>
            </w:r>
          </w:p>
        </w:tc>
      </w:tr>
      <w:tr w:rsidR="0089584F" w14:paraId="2F5B13BA" w14:textId="77777777" w:rsidTr="00787616">
        <w:trPr>
          <w:trHeight w:val="1347"/>
        </w:trPr>
        <w:tc>
          <w:tcPr>
            <w:tcW w:w="1530" w:type="dxa"/>
          </w:tcPr>
          <w:p w14:paraId="5FDB8ED0" w14:textId="77777777" w:rsidR="0089584F" w:rsidRDefault="0089584F" w:rsidP="00FB03AF">
            <w:pPr>
              <w:rPr>
                <w:b/>
                <w:bCs/>
              </w:rPr>
            </w:pPr>
          </w:p>
        </w:tc>
        <w:tc>
          <w:tcPr>
            <w:tcW w:w="1363" w:type="dxa"/>
          </w:tcPr>
          <w:p w14:paraId="0502AFF0" w14:textId="77777777" w:rsidR="0089584F" w:rsidRDefault="0089584F" w:rsidP="00FB03AF">
            <w:pPr>
              <w:rPr>
                <w:b/>
                <w:bCs/>
              </w:rPr>
            </w:pPr>
          </w:p>
        </w:tc>
        <w:tc>
          <w:tcPr>
            <w:tcW w:w="1430" w:type="dxa"/>
          </w:tcPr>
          <w:p w14:paraId="53242CA7" w14:textId="77777777" w:rsidR="0089584F" w:rsidRDefault="0089584F" w:rsidP="00FB03AF">
            <w:pPr>
              <w:rPr>
                <w:b/>
                <w:bCs/>
              </w:rPr>
            </w:pPr>
          </w:p>
        </w:tc>
        <w:tc>
          <w:tcPr>
            <w:tcW w:w="1407" w:type="dxa"/>
          </w:tcPr>
          <w:p w14:paraId="2DD1F1CA" w14:textId="77777777" w:rsidR="0089584F" w:rsidRDefault="0089584F" w:rsidP="00FB03AF">
            <w:pPr>
              <w:rPr>
                <w:b/>
                <w:bCs/>
              </w:rPr>
            </w:pPr>
          </w:p>
        </w:tc>
        <w:tc>
          <w:tcPr>
            <w:tcW w:w="1398" w:type="dxa"/>
          </w:tcPr>
          <w:p w14:paraId="6A35942B" w14:textId="77777777" w:rsidR="0089584F" w:rsidRDefault="0089584F" w:rsidP="00FB03AF">
            <w:pPr>
              <w:rPr>
                <w:b/>
                <w:bCs/>
              </w:rPr>
            </w:pPr>
          </w:p>
        </w:tc>
        <w:tc>
          <w:tcPr>
            <w:tcW w:w="2790" w:type="dxa"/>
          </w:tcPr>
          <w:p w14:paraId="248221E5" w14:textId="77777777" w:rsidR="0089584F" w:rsidRDefault="0089584F" w:rsidP="00FB03AF">
            <w:pPr>
              <w:rPr>
                <w:b/>
                <w:bCs/>
              </w:rPr>
            </w:pPr>
          </w:p>
        </w:tc>
      </w:tr>
      <w:tr w:rsidR="0089584F" w14:paraId="342CDFE7" w14:textId="77777777" w:rsidTr="00787616">
        <w:trPr>
          <w:trHeight w:val="1409"/>
        </w:trPr>
        <w:tc>
          <w:tcPr>
            <w:tcW w:w="1530" w:type="dxa"/>
          </w:tcPr>
          <w:p w14:paraId="54108FA0" w14:textId="77777777" w:rsidR="0089584F" w:rsidRDefault="0089584F" w:rsidP="00FB03AF">
            <w:pPr>
              <w:rPr>
                <w:b/>
                <w:bCs/>
              </w:rPr>
            </w:pPr>
          </w:p>
        </w:tc>
        <w:tc>
          <w:tcPr>
            <w:tcW w:w="1363" w:type="dxa"/>
          </w:tcPr>
          <w:p w14:paraId="1A62CACA" w14:textId="77777777" w:rsidR="0089584F" w:rsidRDefault="0089584F" w:rsidP="00FB03AF">
            <w:pPr>
              <w:rPr>
                <w:b/>
                <w:bCs/>
              </w:rPr>
            </w:pPr>
          </w:p>
        </w:tc>
        <w:tc>
          <w:tcPr>
            <w:tcW w:w="1430" w:type="dxa"/>
          </w:tcPr>
          <w:p w14:paraId="5B0A5CCE" w14:textId="77777777" w:rsidR="0089584F" w:rsidRDefault="0089584F" w:rsidP="00FB03AF">
            <w:pPr>
              <w:rPr>
                <w:b/>
                <w:bCs/>
              </w:rPr>
            </w:pPr>
          </w:p>
        </w:tc>
        <w:tc>
          <w:tcPr>
            <w:tcW w:w="1407" w:type="dxa"/>
          </w:tcPr>
          <w:p w14:paraId="3797383B" w14:textId="77777777" w:rsidR="0089584F" w:rsidRDefault="0089584F" w:rsidP="00FB03AF">
            <w:pPr>
              <w:rPr>
                <w:b/>
                <w:bCs/>
              </w:rPr>
            </w:pPr>
          </w:p>
        </w:tc>
        <w:tc>
          <w:tcPr>
            <w:tcW w:w="1398" w:type="dxa"/>
          </w:tcPr>
          <w:p w14:paraId="3F5510C4" w14:textId="77777777" w:rsidR="0089584F" w:rsidRDefault="0089584F" w:rsidP="00FB03AF">
            <w:pPr>
              <w:rPr>
                <w:b/>
                <w:bCs/>
              </w:rPr>
            </w:pPr>
          </w:p>
        </w:tc>
        <w:tc>
          <w:tcPr>
            <w:tcW w:w="2790" w:type="dxa"/>
          </w:tcPr>
          <w:p w14:paraId="3D71072B" w14:textId="77777777" w:rsidR="0089584F" w:rsidRDefault="0089584F" w:rsidP="00FB03AF">
            <w:pPr>
              <w:rPr>
                <w:b/>
                <w:bCs/>
              </w:rPr>
            </w:pPr>
          </w:p>
        </w:tc>
      </w:tr>
      <w:tr w:rsidR="0089584F" w14:paraId="111BEBE1" w14:textId="77777777" w:rsidTr="00787616">
        <w:trPr>
          <w:trHeight w:val="1529"/>
        </w:trPr>
        <w:tc>
          <w:tcPr>
            <w:tcW w:w="1530" w:type="dxa"/>
          </w:tcPr>
          <w:p w14:paraId="38966E3F" w14:textId="77777777" w:rsidR="0089584F" w:rsidRDefault="0089584F" w:rsidP="00FB03AF">
            <w:pPr>
              <w:rPr>
                <w:b/>
                <w:bCs/>
              </w:rPr>
            </w:pPr>
          </w:p>
        </w:tc>
        <w:tc>
          <w:tcPr>
            <w:tcW w:w="1363" w:type="dxa"/>
          </w:tcPr>
          <w:p w14:paraId="7E102BBE" w14:textId="77777777" w:rsidR="0089584F" w:rsidRDefault="0089584F" w:rsidP="00FB03AF">
            <w:pPr>
              <w:rPr>
                <w:b/>
                <w:bCs/>
              </w:rPr>
            </w:pPr>
          </w:p>
        </w:tc>
        <w:tc>
          <w:tcPr>
            <w:tcW w:w="1430" w:type="dxa"/>
          </w:tcPr>
          <w:p w14:paraId="4D6B1574" w14:textId="77777777" w:rsidR="0089584F" w:rsidRDefault="0089584F" w:rsidP="00FB03AF">
            <w:pPr>
              <w:rPr>
                <w:b/>
                <w:bCs/>
              </w:rPr>
            </w:pPr>
          </w:p>
        </w:tc>
        <w:tc>
          <w:tcPr>
            <w:tcW w:w="1407" w:type="dxa"/>
          </w:tcPr>
          <w:p w14:paraId="2022DFAE" w14:textId="77777777" w:rsidR="0089584F" w:rsidRDefault="0089584F" w:rsidP="00FB03AF">
            <w:pPr>
              <w:rPr>
                <w:b/>
                <w:bCs/>
              </w:rPr>
            </w:pPr>
          </w:p>
        </w:tc>
        <w:tc>
          <w:tcPr>
            <w:tcW w:w="1398" w:type="dxa"/>
          </w:tcPr>
          <w:p w14:paraId="74EBD632" w14:textId="77777777" w:rsidR="0089584F" w:rsidRDefault="0089584F" w:rsidP="00FB03AF">
            <w:pPr>
              <w:rPr>
                <w:b/>
                <w:bCs/>
              </w:rPr>
            </w:pPr>
          </w:p>
        </w:tc>
        <w:tc>
          <w:tcPr>
            <w:tcW w:w="2790" w:type="dxa"/>
          </w:tcPr>
          <w:p w14:paraId="16854104" w14:textId="77777777" w:rsidR="0089584F" w:rsidRDefault="0089584F" w:rsidP="00FB03AF">
            <w:pPr>
              <w:rPr>
                <w:b/>
                <w:bCs/>
              </w:rPr>
            </w:pPr>
          </w:p>
        </w:tc>
      </w:tr>
    </w:tbl>
    <w:p w14:paraId="12DA7A08" w14:textId="52071E75" w:rsidR="0089584F" w:rsidRDefault="0089584F" w:rsidP="00FB03AF">
      <w:pPr>
        <w:rPr>
          <w:b/>
          <w:bCs/>
        </w:rPr>
      </w:pPr>
    </w:p>
    <w:p w14:paraId="7628560D" w14:textId="77777777" w:rsidR="0089584F" w:rsidRDefault="0089584F">
      <w:pPr>
        <w:spacing w:line="259" w:lineRule="auto"/>
        <w:jc w:val="left"/>
        <w:rPr>
          <w:b/>
          <w:bCs/>
        </w:rPr>
      </w:pPr>
      <w:r>
        <w:rPr>
          <w:b/>
          <w:bCs/>
        </w:rPr>
        <w:br w:type="page"/>
      </w:r>
    </w:p>
    <w:p w14:paraId="4F74E1CC" w14:textId="539E7495" w:rsidR="00FB03AF" w:rsidRDefault="0089584F" w:rsidP="0089584F">
      <w:pPr>
        <w:pStyle w:val="ListParagraph"/>
        <w:numPr>
          <w:ilvl w:val="0"/>
          <w:numId w:val="1"/>
        </w:numPr>
        <w:rPr>
          <w:b/>
          <w:bCs/>
        </w:rPr>
      </w:pPr>
      <w:r w:rsidRPr="0089584F">
        <w:rPr>
          <w:b/>
          <w:bCs/>
        </w:rPr>
        <w:lastRenderedPageBreak/>
        <w:t xml:space="preserve">Create a data dictionary to document how you identified the attributes and primary keys for each entity for </w:t>
      </w:r>
      <w:proofErr w:type="spellStart"/>
      <w:r w:rsidRPr="0089584F">
        <w:rPr>
          <w:b/>
          <w:bCs/>
        </w:rPr>
        <w:t>ArchipelagoCrazy</w:t>
      </w:r>
      <w:proofErr w:type="spellEnd"/>
      <w:r w:rsidRPr="0089584F">
        <w:rPr>
          <w:b/>
          <w:bCs/>
        </w:rPr>
        <w:t>. To achieve this, fill in the table below to summarise and explain the meaning of each attribute and primary key.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1980"/>
        <w:gridCol w:w="3827"/>
        <w:gridCol w:w="4111"/>
      </w:tblGrid>
      <w:tr w:rsidR="0089584F" w14:paraId="2F2FD06B" w14:textId="77777777" w:rsidTr="00787616">
        <w:tc>
          <w:tcPr>
            <w:tcW w:w="1980" w:type="dxa"/>
          </w:tcPr>
          <w:p w14:paraId="52D61537" w14:textId="4C99E996" w:rsidR="0089584F" w:rsidRDefault="0089584F" w:rsidP="0089584F">
            <w:pPr>
              <w:jc w:val="left"/>
              <w:rPr>
                <w:b/>
                <w:bCs/>
              </w:rPr>
            </w:pPr>
            <w:r>
              <w:t>Entity name</w:t>
            </w:r>
          </w:p>
        </w:tc>
        <w:tc>
          <w:tcPr>
            <w:tcW w:w="3827" w:type="dxa"/>
          </w:tcPr>
          <w:p w14:paraId="79F8B73E" w14:textId="1A522B9A" w:rsidR="0089584F" w:rsidRDefault="0089584F" w:rsidP="0089584F">
            <w:pPr>
              <w:jc w:val="left"/>
              <w:rPr>
                <w:b/>
                <w:bCs/>
              </w:rPr>
            </w:pPr>
            <w:r>
              <w:t>Attributes for this entity (include PK)</w:t>
            </w:r>
          </w:p>
        </w:tc>
        <w:tc>
          <w:tcPr>
            <w:tcW w:w="4111" w:type="dxa"/>
          </w:tcPr>
          <w:p w14:paraId="559AD024" w14:textId="221E0451" w:rsidR="0089584F" w:rsidRDefault="0089584F" w:rsidP="0089584F">
            <w:pPr>
              <w:jc w:val="left"/>
              <w:rPr>
                <w:b/>
                <w:bCs/>
              </w:rPr>
            </w:pPr>
            <w:r>
              <w:t>Justification</w:t>
            </w:r>
          </w:p>
        </w:tc>
      </w:tr>
      <w:tr w:rsidR="0089584F" w14:paraId="420D9CEF" w14:textId="77777777" w:rsidTr="00787616">
        <w:tc>
          <w:tcPr>
            <w:tcW w:w="1980" w:type="dxa"/>
          </w:tcPr>
          <w:p w14:paraId="585B5C75" w14:textId="77777777" w:rsidR="0089584F" w:rsidRDefault="0089584F" w:rsidP="0089584F">
            <w:pPr>
              <w:rPr>
                <w:b/>
                <w:bCs/>
              </w:rPr>
            </w:pPr>
          </w:p>
        </w:tc>
        <w:tc>
          <w:tcPr>
            <w:tcW w:w="3827" w:type="dxa"/>
          </w:tcPr>
          <w:p w14:paraId="43F6C833" w14:textId="77777777" w:rsidR="0089584F" w:rsidRDefault="0089584F" w:rsidP="0089584F">
            <w:pPr>
              <w:rPr>
                <w:b/>
                <w:bCs/>
              </w:rPr>
            </w:pPr>
          </w:p>
        </w:tc>
        <w:tc>
          <w:tcPr>
            <w:tcW w:w="4111" w:type="dxa"/>
          </w:tcPr>
          <w:p w14:paraId="6D6B223E" w14:textId="77777777" w:rsidR="0089584F" w:rsidRDefault="0089584F" w:rsidP="0089584F">
            <w:pPr>
              <w:rPr>
                <w:b/>
                <w:bCs/>
              </w:rPr>
            </w:pPr>
          </w:p>
        </w:tc>
      </w:tr>
      <w:tr w:rsidR="0089584F" w14:paraId="40F37261" w14:textId="77777777" w:rsidTr="00787616">
        <w:tc>
          <w:tcPr>
            <w:tcW w:w="1980" w:type="dxa"/>
          </w:tcPr>
          <w:p w14:paraId="1F4A52C5" w14:textId="77777777" w:rsidR="0089584F" w:rsidRDefault="0089584F" w:rsidP="0089584F">
            <w:pPr>
              <w:rPr>
                <w:b/>
                <w:bCs/>
              </w:rPr>
            </w:pPr>
          </w:p>
        </w:tc>
        <w:tc>
          <w:tcPr>
            <w:tcW w:w="3827" w:type="dxa"/>
          </w:tcPr>
          <w:p w14:paraId="01561029" w14:textId="77777777" w:rsidR="0089584F" w:rsidRDefault="0089584F" w:rsidP="0089584F">
            <w:pPr>
              <w:rPr>
                <w:b/>
                <w:bCs/>
              </w:rPr>
            </w:pPr>
          </w:p>
        </w:tc>
        <w:tc>
          <w:tcPr>
            <w:tcW w:w="4111" w:type="dxa"/>
          </w:tcPr>
          <w:p w14:paraId="5DB69809" w14:textId="77777777" w:rsidR="0089584F" w:rsidRDefault="0089584F" w:rsidP="0089584F">
            <w:pPr>
              <w:rPr>
                <w:b/>
                <w:bCs/>
              </w:rPr>
            </w:pPr>
          </w:p>
        </w:tc>
      </w:tr>
      <w:tr w:rsidR="0089584F" w14:paraId="24348E60" w14:textId="77777777" w:rsidTr="00787616">
        <w:tc>
          <w:tcPr>
            <w:tcW w:w="1980" w:type="dxa"/>
          </w:tcPr>
          <w:p w14:paraId="5677C1C3" w14:textId="77777777" w:rsidR="0089584F" w:rsidRDefault="0089584F" w:rsidP="0089584F">
            <w:pPr>
              <w:rPr>
                <w:b/>
                <w:bCs/>
              </w:rPr>
            </w:pPr>
          </w:p>
        </w:tc>
        <w:tc>
          <w:tcPr>
            <w:tcW w:w="3827" w:type="dxa"/>
          </w:tcPr>
          <w:p w14:paraId="4B513D77" w14:textId="77777777" w:rsidR="0089584F" w:rsidRDefault="0089584F" w:rsidP="0089584F">
            <w:pPr>
              <w:rPr>
                <w:b/>
                <w:bCs/>
              </w:rPr>
            </w:pPr>
          </w:p>
        </w:tc>
        <w:tc>
          <w:tcPr>
            <w:tcW w:w="4111" w:type="dxa"/>
          </w:tcPr>
          <w:p w14:paraId="06AFE017" w14:textId="77777777" w:rsidR="0089584F" w:rsidRDefault="0089584F" w:rsidP="0089584F">
            <w:pPr>
              <w:rPr>
                <w:b/>
                <w:bCs/>
              </w:rPr>
            </w:pPr>
          </w:p>
        </w:tc>
      </w:tr>
      <w:tr w:rsidR="0089584F" w14:paraId="61CE2CA8" w14:textId="77777777" w:rsidTr="00787616">
        <w:tc>
          <w:tcPr>
            <w:tcW w:w="1980" w:type="dxa"/>
          </w:tcPr>
          <w:p w14:paraId="0F46BF50" w14:textId="77777777" w:rsidR="0089584F" w:rsidRDefault="0089584F" w:rsidP="0089584F">
            <w:pPr>
              <w:rPr>
                <w:b/>
                <w:bCs/>
              </w:rPr>
            </w:pPr>
          </w:p>
        </w:tc>
        <w:tc>
          <w:tcPr>
            <w:tcW w:w="3827" w:type="dxa"/>
          </w:tcPr>
          <w:p w14:paraId="282609A6" w14:textId="77777777" w:rsidR="0089584F" w:rsidRDefault="0089584F" w:rsidP="0089584F">
            <w:pPr>
              <w:rPr>
                <w:b/>
                <w:bCs/>
              </w:rPr>
            </w:pPr>
          </w:p>
        </w:tc>
        <w:tc>
          <w:tcPr>
            <w:tcW w:w="4111" w:type="dxa"/>
          </w:tcPr>
          <w:p w14:paraId="564CF7E0" w14:textId="77777777" w:rsidR="0089584F" w:rsidRDefault="0089584F" w:rsidP="0089584F">
            <w:pPr>
              <w:rPr>
                <w:b/>
                <w:bCs/>
              </w:rPr>
            </w:pPr>
          </w:p>
        </w:tc>
      </w:tr>
      <w:tr w:rsidR="0089584F" w14:paraId="2F69FC7C" w14:textId="77777777" w:rsidTr="00787616">
        <w:tc>
          <w:tcPr>
            <w:tcW w:w="1980" w:type="dxa"/>
          </w:tcPr>
          <w:p w14:paraId="3D941288" w14:textId="77777777" w:rsidR="0089584F" w:rsidRDefault="0089584F" w:rsidP="0089584F">
            <w:pPr>
              <w:rPr>
                <w:b/>
                <w:bCs/>
              </w:rPr>
            </w:pPr>
          </w:p>
        </w:tc>
        <w:tc>
          <w:tcPr>
            <w:tcW w:w="3827" w:type="dxa"/>
          </w:tcPr>
          <w:p w14:paraId="7497BBA7" w14:textId="77777777" w:rsidR="0089584F" w:rsidRDefault="0089584F" w:rsidP="0089584F">
            <w:pPr>
              <w:rPr>
                <w:b/>
                <w:bCs/>
              </w:rPr>
            </w:pPr>
          </w:p>
        </w:tc>
        <w:tc>
          <w:tcPr>
            <w:tcW w:w="4111" w:type="dxa"/>
          </w:tcPr>
          <w:p w14:paraId="7C06E41C" w14:textId="77777777" w:rsidR="0089584F" w:rsidRDefault="0089584F" w:rsidP="0089584F">
            <w:pPr>
              <w:rPr>
                <w:b/>
                <w:bCs/>
              </w:rPr>
            </w:pPr>
          </w:p>
        </w:tc>
      </w:tr>
    </w:tbl>
    <w:p w14:paraId="00EB6036" w14:textId="77777777" w:rsidR="0089584F" w:rsidRPr="0089584F" w:rsidRDefault="0089584F" w:rsidP="0089584F">
      <w:pPr>
        <w:rPr>
          <w:b/>
          <w:bCs/>
        </w:rPr>
      </w:pPr>
    </w:p>
    <w:sectPr w:rsidR="0089584F" w:rsidRPr="0089584F" w:rsidSect="00B646F8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52A0A"/>
    <w:multiLevelType w:val="hybridMultilevel"/>
    <w:tmpl w:val="08F4BDB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D1581E"/>
    <w:multiLevelType w:val="hybridMultilevel"/>
    <w:tmpl w:val="9370BC8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6045B0"/>
    <w:multiLevelType w:val="hybridMultilevel"/>
    <w:tmpl w:val="58422E64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MjY0MDcyNzE1tbBU0lEKTi0uzszPAykwqQUAoDio+ywAAAA="/>
  </w:docVars>
  <w:rsids>
    <w:rsidRoot w:val="00491F66"/>
    <w:rsid w:val="0028515B"/>
    <w:rsid w:val="003119CC"/>
    <w:rsid w:val="00317311"/>
    <w:rsid w:val="00491F66"/>
    <w:rsid w:val="005529DC"/>
    <w:rsid w:val="005D0336"/>
    <w:rsid w:val="00627E8A"/>
    <w:rsid w:val="00787616"/>
    <w:rsid w:val="008568C5"/>
    <w:rsid w:val="0089584F"/>
    <w:rsid w:val="00A22213"/>
    <w:rsid w:val="00A62277"/>
    <w:rsid w:val="00A70A4E"/>
    <w:rsid w:val="00B646F8"/>
    <w:rsid w:val="00C94153"/>
    <w:rsid w:val="00FB03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7F6AC"/>
  <w15:chartTrackingRefBased/>
  <w15:docId w15:val="{2F168E19-BF71-4892-9E05-846350009D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GB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03AF"/>
    <w:pPr>
      <w:spacing w:line="360" w:lineRule="auto"/>
      <w:jc w:val="both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03AF"/>
    <w:pPr>
      <w:ind w:left="720"/>
      <w:contextualSpacing/>
    </w:pPr>
  </w:style>
  <w:style w:type="table" w:styleId="TableGrid">
    <w:name w:val="Table Grid"/>
    <w:basedOn w:val="TableNormal"/>
    <w:uiPriority w:val="39"/>
    <w:rsid w:val="00FB03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BEACC0-1D51-4173-A59C-152B688A88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6</TotalTime>
  <Pages>5</Pages>
  <Words>294</Words>
  <Characters>167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thara Karunasekera</dc:creator>
  <cp:keywords/>
  <dc:description/>
  <cp:lastModifiedBy>Chithara Karunasekera</cp:lastModifiedBy>
  <cp:revision>7</cp:revision>
  <dcterms:created xsi:type="dcterms:W3CDTF">2021-11-02T10:38:00Z</dcterms:created>
  <dcterms:modified xsi:type="dcterms:W3CDTF">2021-11-03T16:09:00Z</dcterms:modified>
</cp:coreProperties>
</file>